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0" w:name="X22d5125406167ba7a8ef0c8df3dfeb9d0ac3915"/>
    <w:p>
      <w:pPr>
        <w:pStyle w:val="Heading1"/>
      </w:pPr>
      <w:r>
        <w:t xml:space="preserve">Personal Statement: A Commitment to Veterinary Excellence in Singapore Singapore</w:t>
      </w:r>
    </w:p>
    <w:p>
      <w:pPr>
        <w:pStyle w:val="FirstParagraph"/>
      </w:pPr>
      <w:r>
        <w:t xml:space="preserve">From my earliest childhood, I have been captivated by the profound bond between humans and animals. Witnessing my grandmother care for strays in rural Malaysia instilled in me a deep reverence for veterinary medicine as both an art and a science. This passion has guided every academic pursuit and professional decision, culminating in my decision to submit this Personal Statement as I seek to establish my career as a dedicated Veterinarian within the unique ecosystem of Singapore Singapore. Having completed rigorous veterinary training at the University of Melbourne, I now stand eager to contribute my clinical skills and compassionate ethos to Singapore's rapidly evolving animal healthcare landscape.</w:t>
      </w:r>
    </w:p>
    <w:p>
      <w:pPr>
        <w:pStyle w:val="BodyText"/>
      </w:pPr>
      <w:r>
        <w:t xml:space="preserve">My academic journey equipped me with comprehensive knowledge across small animal practice, public health, and preventive medicine. During my final-year internship at the Royal Melbourne Hospital's Veterinary Emergency Centre, I managed 20+ complex cases weekly – from trauma stabilization to chronic disease management – while collaborating with interdisciplinary teams. This experience crystallized my understanding of how veterinary medicine intersects with community well-being: a principle especially vital in Singapore Singapore's high-density urban environment where pet ownership rates exceed 30% and animal welfare regulations are among the world's most progressive. I immersed myself in studies on zoonotic disease prevention, recognizing that as a Veterinarian operating within Singapore's strict One Health framework, I must anticipate emerging challenges like vector-borne illnesses in tropical climates and pandemic preparedness.</w:t>
      </w:r>
    </w:p>
    <w:p>
      <w:pPr>
        <w:pStyle w:val="BodyText"/>
      </w:pPr>
      <w:r>
        <w:t xml:space="preserve">What truly defines my approach is my commitment to culturally responsive care – a necessity for thriving as a Veterinarian in diverse Singapore Singapore. During volunteer work with the International Animal Welfare Society (IAWS) across Southeast Asia, I provided low-cost spay/neuter services to underserved communities in Jakarta and Manila. This exposed me to varying cultural attitudes toward animals, teaching me that effective veterinary practice requires sensitivity beyond clinical skill. In Singapore, where households range from multigenerational families with traditional pet-keeping customs to modern expatriate communities with cutting-edge pet tech preferences, this adaptability is paramount. I have already begun studying the Singapore Veterinary Association's cultural competency guidelines and will immediately engage with local community outreach programs upon arrival.</w:t>
      </w:r>
    </w:p>
    <w:p>
      <w:pPr>
        <w:pStyle w:val="BodyText"/>
      </w:pPr>
      <w:r>
        <w:t xml:space="preserve">I am particularly drawn to Singapore's innovative approach to veterinary medicine as exemplified by institutions like the National Parks Board's Wildlife Rescue Centre and AVA (Agri-Food &amp; Veterinary Authority) initiatives. The city-state’s integration of technology into animal healthcare – from AI-assisted diagnostics in clinics like Vets4Pets Singapore to GPS tracking for wildlife conservation – aligns perfectly with my technical proficiency. During a research project on telemedicine for rural veterinary access, I developed a mobile app prototype that improved consultation efficiency by 35%. I am eager to contribute such forward-thinking solutions within Singapore's sophisticated digital health infrastructure, where the Veterinary Council of Singapore actively promotes tech-enhanced animal welfare standards.</w:t>
      </w:r>
    </w:p>
    <w:p>
      <w:pPr>
        <w:pStyle w:val="BodyText"/>
      </w:pPr>
      <w:r>
        <w:t xml:space="preserve">My recent six-month clinical rotation at a leading mixed-animal practice in Bangkok further prepared me for Singapore's unique challenges. Managing 150+ weekly consultations in an environment with similar climate pressures and high pet density, I developed expertise in tropical disease protocols – including dengue vector control and heat-stress management – directly relevant to Singapore's monsoon season. I also participated in an AVA-organized workshop on Singapore's "Pet-Friendly Housing" regulations, understanding how urban planning impacts veterinary needs. Crucially, this experience reinforced my conviction that a Veterinarian must be both clinician and community advocate: in Bangkok, we partnered with housing estates to implement pet vaccination drives that boosted compliance by 40%, a model I intend to adapt for Singapore's HDB communities.</w:t>
      </w:r>
    </w:p>
    <w:p>
      <w:pPr>
        <w:pStyle w:val="BodyText"/>
      </w:pPr>
      <w:r>
        <w:t xml:space="preserve">What excites me most about practicing as a Veterinarian in Singapore Singapore is the opportunity to be part of an ecosystem where animal welfare is recognized as integral to national identity. The city-state’s vision for "Zero Waste" and green corridors – which includes wildlife rehabilitation initiatives like the Bukit Timah Nature Reserve project – demonstrates how veterinary medicine intersects with environmental stewardship. As a candidate, I am prepared to leverage my background in public health research (including a publication on urban canine behavior) to support Singapore's National Parks Board in developing evidence-based conservation strategies. My fluency in English, Mandarin, and Malay also positions me to bridge communication gaps between veterinarians and diverse client demographics across this multicultural hub.</w:t>
      </w:r>
    </w:p>
    <w:p>
      <w:pPr>
        <w:pStyle w:val="BodyText"/>
      </w:pPr>
      <w:r>
        <w:t xml:space="preserve">Looking ahead, I envision my career contributing tangibly to Singapore Singapore’s veterinary future. Short-term, I aim to integrate into a progressive clinic like the Singapore Veterinary Hospital within three months of relocation, while completing the mandatory Veterinary Council of Singapore licensing requirements. Long-term, I aspire to lead an animal welfare research initiative focused on sustainable pet ownership models for high-density cities – directly addressing challenges highlighted in Singapore’s 2035 Animal Welfare Masterplan. My goal is not merely to treat animals but to advance a holistic framework where veterinary care elevates both individual well-being and community resilience.</w:t>
      </w:r>
    </w:p>
    <w:p>
      <w:pPr>
        <w:pStyle w:val="BodyText"/>
      </w:pPr>
      <w:r>
        <w:t xml:space="preserve">This Personal Statement represents more than an application; it embodies my lifelong commitment to animal welfare through the lens of Singapore Singapore's unparalleled urban-veterinary synergy. I have meticulously prepared for the unique demands of practicing in this city-state – from mastering AVA’s regulatory standards to understanding how climate change impacts local pet populations. As a Veterinarian who believes every animal deserves dignified care within its ecological context, I am ready to bring my clinical expertise, cultural intelligence, and passion for innovation to Singapore's vibrant veterinary community. I welcome the opportunity to discuss how my skills align with your institution’s mission in this extraordinary part of the world – where veterinary medicine transcends treatment and becomes an essential thread in Singapore's social fabric.</w:t>
      </w:r>
    </w:p>
    <w:p>
      <w:pPr>
        <w:pStyle w:val="BodyText"/>
      </w:pPr>
      <w:r>
        <w:t xml:space="preserve">Thank you for considering my application. I am eager to contribute meaningfully as a Veterinarian within the dynamic environment of Singapore Singap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in Singapore Singapore</dc:title>
  <dc:creator/>
  <cp:keywords/>
  <dcterms:created xsi:type="dcterms:W3CDTF">2026-07-23T13:19:00Z</dcterms:created>
  <dcterms:modified xsi:type="dcterms:W3CDTF">2026-07-23T13:19:00Z</dcterms:modified>
</cp:coreProperties>
</file>

<file path=docProps/custom.xml><?xml version="1.0" encoding="utf-8"?>
<Properties xmlns="http://schemas.openxmlformats.org/officeDocument/2006/custom-properties" xmlns:vt="http://schemas.openxmlformats.org/officeDocument/2006/docPropsVTypes"/>
</file>